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Dissolved_Oxygen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Dissolved_Oxygen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Dissolved_Oxygen\SEACAR_WC_Continuous_DO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3-06-07T23:46:59Z</dcterms:created>
  <dcterms:modified xsi:type="dcterms:W3CDTF">2023-06-07T2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